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F18ED" w14:textId="6FBD701C" w:rsidR="00737A9C" w:rsidRDefault="003F4DFE" w:rsidP="00435554">
      <w:r>
        <w:t>Problemas encontrados pelos t</w:t>
      </w:r>
      <w:r w:rsidR="00737A9C">
        <w:t xml:space="preserve">estes </w:t>
      </w:r>
      <w:r w:rsidR="00D24272">
        <w:t xml:space="preserve">de validação </w:t>
      </w:r>
      <w:r w:rsidR="00737A9C">
        <w:t>realizados</w:t>
      </w:r>
      <w:r w:rsidR="00D24272">
        <w:t>.</w:t>
      </w:r>
      <w:bookmarkStart w:id="0" w:name="_GoBack"/>
      <w:bookmarkEnd w:id="0"/>
    </w:p>
    <w:p w14:paraId="5916A0B9" w14:textId="20E50125" w:rsidR="00435554" w:rsidRDefault="00CB3E75" w:rsidP="007C5AB7">
      <w:pPr>
        <w:pStyle w:val="PargrafodaLista"/>
        <w:numPr>
          <w:ilvl w:val="0"/>
          <w:numId w:val="1"/>
        </w:numPr>
      </w:pPr>
      <w:r>
        <w:t>Cadastro de Convênio</w:t>
      </w:r>
    </w:p>
    <w:p w14:paraId="0C69B9AB" w14:textId="062677C8" w:rsidR="00CB3E75" w:rsidRDefault="00CB3E75" w:rsidP="00CB3E75">
      <w:pPr>
        <w:pStyle w:val="PargrafodaLista"/>
        <w:numPr>
          <w:ilvl w:val="1"/>
          <w:numId w:val="1"/>
        </w:numPr>
      </w:pPr>
      <w:r>
        <w:t>Falta a máscara no campo telefone</w:t>
      </w:r>
    </w:p>
    <w:p w14:paraId="0CCDEF3A" w14:textId="64B45A15" w:rsidR="00CB3E75" w:rsidRDefault="00FC5D86" w:rsidP="00FC5D86">
      <w:pPr>
        <w:pStyle w:val="PargrafodaLista"/>
        <w:numPr>
          <w:ilvl w:val="0"/>
          <w:numId w:val="1"/>
        </w:numPr>
      </w:pPr>
      <w:r>
        <w:t>Renovação do Convênio</w:t>
      </w:r>
    </w:p>
    <w:p w14:paraId="75F0BCEE" w14:textId="422FAA87" w:rsidR="00FC5D86" w:rsidRDefault="000D50A2" w:rsidP="00FC5D86">
      <w:pPr>
        <w:pStyle w:val="PargrafodaLista"/>
        <w:numPr>
          <w:ilvl w:val="1"/>
          <w:numId w:val="1"/>
        </w:numPr>
      </w:pPr>
      <w:r>
        <w:t xml:space="preserve">Busca por nome não está funcionando corretamente. </w:t>
      </w:r>
      <w:proofErr w:type="gramStart"/>
      <w:r>
        <w:t>Esta</w:t>
      </w:r>
      <w:proofErr w:type="gramEnd"/>
      <w:r>
        <w:t xml:space="preserve"> pegando somente pelo início do nome e não por qualquer parte do nome.</w:t>
      </w:r>
      <w:r w:rsidR="00EF07FB">
        <w:t xml:space="preserve"> </w:t>
      </w:r>
    </w:p>
    <w:p w14:paraId="182F5381" w14:textId="5FE8299E" w:rsidR="000D50A2" w:rsidRDefault="0042797D" w:rsidP="00FC5D86">
      <w:pPr>
        <w:pStyle w:val="PargrafodaLista"/>
        <w:numPr>
          <w:ilvl w:val="1"/>
          <w:numId w:val="1"/>
        </w:numPr>
      </w:pPr>
      <w:r>
        <w:t>A tela de renovação de convênio deveria mostrar o número do convênio atual e a vigência dele em algum lugar. Isto não é um problema para o trabalho, mas sim para o uso do sistema.</w:t>
      </w:r>
    </w:p>
    <w:p w14:paraId="689168F0" w14:textId="3EB87A3C" w:rsidR="0042797D" w:rsidRDefault="00BC3C14" w:rsidP="00FC5D86">
      <w:pPr>
        <w:pStyle w:val="PargrafodaLista"/>
        <w:numPr>
          <w:ilvl w:val="1"/>
          <w:numId w:val="1"/>
        </w:numPr>
      </w:pPr>
      <w:r>
        <w:t xml:space="preserve">A tela de renovação de convênio não carrega os dados de pessoa de contato, telefone e e-mail do convênio </w:t>
      </w:r>
      <w:r w:rsidR="004D657E">
        <w:t>para alteração, deixando os campos em branco.</w:t>
      </w:r>
    </w:p>
    <w:p w14:paraId="46361DF2" w14:textId="74A4D3DE" w:rsidR="004D657E" w:rsidRDefault="009A0129" w:rsidP="009A0129">
      <w:pPr>
        <w:pStyle w:val="PargrafodaLista"/>
        <w:numPr>
          <w:ilvl w:val="0"/>
          <w:numId w:val="1"/>
        </w:numPr>
      </w:pPr>
      <w:r>
        <w:t>Cadastro do termo de estágio</w:t>
      </w:r>
    </w:p>
    <w:p w14:paraId="7260F2E4" w14:textId="3BEEC28B" w:rsidR="009A0129" w:rsidRDefault="0050393A" w:rsidP="009A0129">
      <w:pPr>
        <w:pStyle w:val="PargrafodaLista"/>
        <w:numPr>
          <w:ilvl w:val="1"/>
          <w:numId w:val="1"/>
        </w:numPr>
      </w:pPr>
      <w:r>
        <w:t>É possível preencher o campo agenciada mesmo para convênios que não são com agente de integração. Está errado isto</w:t>
      </w:r>
      <w:r w:rsidR="005E76A8">
        <w:t xml:space="preserve"> (grave)</w:t>
      </w:r>
      <w:r>
        <w:t>.</w:t>
      </w:r>
    </w:p>
    <w:p w14:paraId="22A7077E" w14:textId="3CD6F114" w:rsidR="0050393A" w:rsidRDefault="00DF1735" w:rsidP="009A0129">
      <w:pPr>
        <w:pStyle w:val="PargrafodaLista"/>
        <w:numPr>
          <w:ilvl w:val="1"/>
          <w:numId w:val="1"/>
        </w:numPr>
      </w:pPr>
      <w:r>
        <w:t>Campo número na seção de endereço presente na tela, mas não está na especificação.</w:t>
      </w:r>
    </w:p>
    <w:p w14:paraId="1CEB570C" w14:textId="2D03CAA4" w:rsidR="00E55D01" w:rsidRDefault="00E1172E" w:rsidP="009A0129">
      <w:pPr>
        <w:pStyle w:val="PargrafodaLista"/>
        <w:numPr>
          <w:ilvl w:val="1"/>
          <w:numId w:val="1"/>
        </w:numPr>
      </w:pPr>
      <w:r>
        <w:t xml:space="preserve">Ao dar um erro de validação os </w:t>
      </w:r>
      <w:proofErr w:type="spellStart"/>
      <w:r>
        <w:t>select</w:t>
      </w:r>
      <w:proofErr w:type="spellEnd"/>
      <w:r>
        <w:t xml:space="preserve"> boxes não vem preenchidos com o valor </w:t>
      </w:r>
      <w:r w:rsidR="00D25D79">
        <w:t xml:space="preserve">anterior. Além disto é necessário buscar novamente o aluno, senão o sistema mostra uma </w:t>
      </w:r>
      <w:proofErr w:type="spellStart"/>
      <w:r w:rsidR="00D25D79">
        <w:t>msg</w:t>
      </w:r>
      <w:proofErr w:type="spellEnd"/>
      <w:r w:rsidR="00D25D79">
        <w:t xml:space="preserve"> de validação pedindo para preencher a matrícula.</w:t>
      </w:r>
    </w:p>
    <w:p w14:paraId="0581BFB0" w14:textId="7464261E" w:rsidR="00C91AD6" w:rsidRDefault="00C91AD6" w:rsidP="009A0129">
      <w:pPr>
        <w:pStyle w:val="PargrafodaLista"/>
        <w:numPr>
          <w:ilvl w:val="1"/>
          <w:numId w:val="1"/>
        </w:numPr>
      </w:pPr>
      <w:r>
        <w:t xml:space="preserve">O valor da bolsa está sendo salvo errado no banco. Coloque o valor </w:t>
      </w:r>
      <w:r w:rsidR="005A3B62">
        <w:t>R$</w:t>
      </w:r>
      <w:r>
        <w:t>1</w:t>
      </w:r>
      <w:r w:rsidR="005A3B62">
        <w:t>.</w:t>
      </w:r>
      <w:r>
        <w:t>000</w:t>
      </w:r>
      <w:r w:rsidR="005A3B62">
        <w:t>,00</w:t>
      </w:r>
      <w:r>
        <w:t xml:space="preserve"> e o sistema salvou </w:t>
      </w:r>
      <w:r w:rsidR="005A3B62">
        <w:t>R$</w:t>
      </w:r>
      <w:r>
        <w:t>100</w:t>
      </w:r>
      <w:r w:rsidR="005A3B62">
        <w:t>.</w:t>
      </w:r>
      <w:r>
        <w:t>00</w:t>
      </w:r>
      <w:r w:rsidR="005A3B62">
        <w:t>0,00</w:t>
      </w:r>
      <w:r w:rsidR="00E71B82">
        <w:t xml:space="preserve"> (grave)</w:t>
      </w:r>
      <w:r w:rsidR="005A3B62">
        <w:t>.</w:t>
      </w:r>
      <w:r w:rsidR="00CD653E">
        <w:t xml:space="preserve"> </w:t>
      </w:r>
      <w:r w:rsidR="00CD653E" w:rsidRPr="00CD653E">
        <w:rPr>
          <w:color w:val="FF0000"/>
        </w:rPr>
        <w:t>Corrigido.</w:t>
      </w:r>
    </w:p>
    <w:p w14:paraId="5B2ABA46" w14:textId="16D11F15" w:rsidR="00F24FC4" w:rsidRDefault="00DC621D" w:rsidP="009A0129">
      <w:pPr>
        <w:pStyle w:val="PargrafodaLista"/>
        <w:numPr>
          <w:ilvl w:val="1"/>
          <w:numId w:val="1"/>
        </w:numPr>
      </w:pPr>
      <w:r>
        <w:t xml:space="preserve">Na entidade aluno o campo tipo aluno </w:t>
      </w:r>
      <w:r w:rsidR="00F24FC4">
        <w:t xml:space="preserve">eu não sei o que significa, e aparentemente não é utilizado em lugar algum. </w:t>
      </w:r>
    </w:p>
    <w:p w14:paraId="482EA247" w14:textId="2352B7E9" w:rsidR="00D25D79" w:rsidRDefault="00B365A4" w:rsidP="00D25D79">
      <w:pPr>
        <w:pStyle w:val="PargrafodaLista"/>
        <w:numPr>
          <w:ilvl w:val="0"/>
          <w:numId w:val="1"/>
        </w:numPr>
      </w:pPr>
      <w:r>
        <w:t>Visualizar Convênio</w:t>
      </w:r>
      <w:r w:rsidR="0070666E">
        <w:t>/Aditivo</w:t>
      </w:r>
    </w:p>
    <w:p w14:paraId="521BE010" w14:textId="29622A6C" w:rsidR="00B365A4" w:rsidRDefault="0070666E" w:rsidP="00B365A4">
      <w:pPr>
        <w:pStyle w:val="PargrafodaLista"/>
        <w:numPr>
          <w:ilvl w:val="1"/>
          <w:numId w:val="1"/>
        </w:numPr>
      </w:pPr>
      <w:r>
        <w:t>Ao visualizar um aditivo de vigência não é mostrada a nova data final do aditivo, mas sim a data original do termo</w:t>
      </w:r>
    </w:p>
    <w:p w14:paraId="36022BD4" w14:textId="42B902AB" w:rsidR="0070666E" w:rsidRDefault="00410C1C" w:rsidP="00390C49">
      <w:pPr>
        <w:pStyle w:val="PargrafodaLista"/>
        <w:numPr>
          <w:ilvl w:val="0"/>
          <w:numId w:val="1"/>
        </w:numPr>
      </w:pPr>
      <w:r>
        <w:t>Cadastrar Aditivo</w:t>
      </w:r>
    </w:p>
    <w:p w14:paraId="4EA83588" w14:textId="54B3FFA8" w:rsidR="00410C1C" w:rsidRDefault="00410C1C" w:rsidP="00410C1C">
      <w:pPr>
        <w:pStyle w:val="PargrafodaLista"/>
        <w:numPr>
          <w:ilvl w:val="1"/>
          <w:numId w:val="1"/>
        </w:numPr>
      </w:pPr>
      <w:r>
        <w:t>Ao selecionar a opção de ativo do valor da bolsa</w:t>
      </w:r>
      <w:r w:rsidR="00731E33">
        <w:t xml:space="preserve"> este campo é apresentado sem máscara para o preenchimento. </w:t>
      </w:r>
    </w:p>
    <w:p w14:paraId="1863ADD8" w14:textId="349E569D" w:rsidR="00731E33" w:rsidRDefault="006E15B7" w:rsidP="00410C1C">
      <w:pPr>
        <w:pStyle w:val="PargrafodaLista"/>
        <w:numPr>
          <w:ilvl w:val="1"/>
          <w:numId w:val="1"/>
        </w:numPr>
      </w:pPr>
      <w:r>
        <w:t xml:space="preserve">Ao selecionar a opção de aditivo de professor orientador, </w:t>
      </w:r>
      <w:r w:rsidR="0075119A">
        <w:t xml:space="preserve">o </w:t>
      </w:r>
      <w:proofErr w:type="spellStart"/>
      <w:r w:rsidR="0075119A">
        <w:t>select</w:t>
      </w:r>
      <w:proofErr w:type="spellEnd"/>
      <w:r w:rsidR="0075119A">
        <w:t xml:space="preserve"> de professor orientador é mostrado desconfigurado (sem os nomes dos professores).</w:t>
      </w:r>
    </w:p>
    <w:p w14:paraId="396D9369" w14:textId="6476C421" w:rsidR="0075119A" w:rsidRDefault="0074739D" w:rsidP="009E7E0D">
      <w:pPr>
        <w:pStyle w:val="PargrafodaLista"/>
        <w:numPr>
          <w:ilvl w:val="1"/>
          <w:numId w:val="1"/>
        </w:numPr>
      </w:pPr>
      <w:r>
        <w:t xml:space="preserve">Os </w:t>
      </w:r>
      <w:proofErr w:type="gramStart"/>
      <w:r>
        <w:t xml:space="preserve">campos </w:t>
      </w:r>
      <w:r w:rsidR="00283A10">
        <w:t>referente</w:t>
      </w:r>
      <w:proofErr w:type="gramEnd"/>
      <w:r w:rsidR="00283A10">
        <w:t xml:space="preserve"> aos aditivos vem em branco para serem preenchidos, e não com os valores anteriores para a modificação. </w:t>
      </w:r>
    </w:p>
    <w:p w14:paraId="25E415FE" w14:textId="303210C4" w:rsidR="00B365A4" w:rsidRDefault="00B474EB" w:rsidP="00B365A4">
      <w:pPr>
        <w:pStyle w:val="PargrafodaLista"/>
        <w:numPr>
          <w:ilvl w:val="0"/>
          <w:numId w:val="1"/>
        </w:numPr>
      </w:pPr>
      <w:r>
        <w:t>Encerrar Termo</w:t>
      </w:r>
    </w:p>
    <w:p w14:paraId="0BBA0620" w14:textId="7609CEA5" w:rsidR="00B474EB" w:rsidRDefault="00B474EB" w:rsidP="00B474EB">
      <w:pPr>
        <w:pStyle w:val="PargrafodaLista"/>
        <w:numPr>
          <w:ilvl w:val="1"/>
          <w:numId w:val="1"/>
        </w:numPr>
      </w:pPr>
      <w:r>
        <w:t>Não funciona. O sistema informa que foi encerrado, mas o termo continua ativo. (grave)</w:t>
      </w:r>
      <w:r w:rsidR="00510428">
        <w:t xml:space="preserve">. </w:t>
      </w:r>
      <w:r w:rsidR="00510428" w:rsidRPr="00510428">
        <w:rPr>
          <w:color w:val="FF0000"/>
        </w:rPr>
        <w:t>Funcionou após novos testes.</w:t>
      </w:r>
    </w:p>
    <w:p w14:paraId="5373E433" w14:textId="1D0A76AD" w:rsidR="00B474EB" w:rsidRDefault="00B008D3" w:rsidP="00B474EB">
      <w:pPr>
        <w:pStyle w:val="PargrafodaLista"/>
        <w:numPr>
          <w:ilvl w:val="0"/>
          <w:numId w:val="1"/>
        </w:numPr>
      </w:pPr>
      <w:r>
        <w:t>Relatórios</w:t>
      </w:r>
    </w:p>
    <w:p w14:paraId="35778B70" w14:textId="6F4E342D" w:rsidR="00B008D3" w:rsidRDefault="00C61E88" w:rsidP="00B008D3">
      <w:pPr>
        <w:pStyle w:val="PargrafodaLista"/>
        <w:numPr>
          <w:ilvl w:val="1"/>
          <w:numId w:val="1"/>
        </w:numPr>
      </w:pPr>
      <w:r>
        <w:t>Consolidado aparentemente está funcionando</w:t>
      </w:r>
    </w:p>
    <w:p w14:paraId="26349CC8" w14:textId="6FDEBA95" w:rsidR="00C61E88" w:rsidRDefault="0001570A" w:rsidP="00B008D3">
      <w:pPr>
        <w:pStyle w:val="PargrafodaLista"/>
        <w:numPr>
          <w:ilvl w:val="1"/>
          <w:numId w:val="1"/>
        </w:numPr>
      </w:pPr>
      <w:r>
        <w:t xml:space="preserve">Convênios a vencer, aparentemente NÃO está funcionando. </w:t>
      </w:r>
      <w:r w:rsidR="00ED31BD">
        <w:t xml:space="preserve"> </w:t>
      </w:r>
      <w:r w:rsidR="009049A9" w:rsidRPr="009049A9">
        <w:rPr>
          <w:color w:val="FF0000"/>
        </w:rPr>
        <w:t>Funcionou</w:t>
      </w:r>
    </w:p>
    <w:p w14:paraId="4569C444" w14:textId="6D1972A7" w:rsidR="009C6CDA" w:rsidRDefault="009C6CDA" w:rsidP="009C6CDA"/>
    <w:p w14:paraId="04505095" w14:textId="18958040" w:rsidR="009C6CDA" w:rsidRDefault="003F4DFE" w:rsidP="009C6CDA">
      <w:pPr>
        <w:rPr>
          <w:b/>
        </w:rPr>
      </w:pPr>
      <w:r w:rsidRPr="006D0265">
        <w:rPr>
          <w:b/>
        </w:rPr>
        <w:t>Testes realizados pelos grupos de ES</w:t>
      </w:r>
    </w:p>
    <w:p w14:paraId="3A65CE40" w14:textId="46187BF2" w:rsidR="006D0265" w:rsidRPr="00CD5D1F" w:rsidRDefault="00CD5D1F" w:rsidP="006D0265">
      <w:pPr>
        <w:pStyle w:val="PargrafodaLista"/>
        <w:numPr>
          <w:ilvl w:val="0"/>
          <w:numId w:val="2"/>
        </w:numPr>
        <w:rPr>
          <w:b/>
        </w:rPr>
      </w:pPr>
      <w:r>
        <w:t>Ao cadastrar valores de bolsa estágio com valores maiores do que R$ 2.000,00 nada é alertado no sistema</w:t>
      </w:r>
    </w:p>
    <w:p w14:paraId="3457DF1D" w14:textId="29D73261" w:rsidR="00CD5D1F" w:rsidRDefault="00F517F2" w:rsidP="006D0265">
      <w:pPr>
        <w:pStyle w:val="PargrafodaLista"/>
        <w:numPr>
          <w:ilvl w:val="0"/>
          <w:numId w:val="2"/>
        </w:numPr>
      </w:pPr>
      <w:r w:rsidRPr="00F517F2">
        <w:t xml:space="preserve">Erro </w:t>
      </w:r>
      <w:r>
        <w:t xml:space="preserve">ao buscar </w:t>
      </w:r>
      <w:r w:rsidR="00A53AFF">
        <w:t>os convênios quando não existe nenhum convênio para o aluno.</w:t>
      </w:r>
    </w:p>
    <w:p w14:paraId="3FB479AC" w14:textId="77777777" w:rsidR="00A53AFF" w:rsidRPr="00F517F2" w:rsidRDefault="00A53AFF" w:rsidP="00321F44">
      <w:pPr>
        <w:ind w:left="360"/>
      </w:pPr>
    </w:p>
    <w:sectPr w:rsidR="00A53AFF" w:rsidRPr="00F517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C27A43"/>
    <w:multiLevelType w:val="hybridMultilevel"/>
    <w:tmpl w:val="7354EDB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EA57B90"/>
    <w:multiLevelType w:val="hybridMultilevel"/>
    <w:tmpl w:val="5298249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MDE2Njc0NjUzNTRR0lEKTi0uzszPAykwrAUA1kGqSiwAAAA="/>
  </w:docVars>
  <w:rsids>
    <w:rsidRoot w:val="00181D2B"/>
    <w:rsid w:val="0001570A"/>
    <w:rsid w:val="000B5F27"/>
    <w:rsid w:val="000D50A2"/>
    <w:rsid w:val="00181D2B"/>
    <w:rsid w:val="00283A10"/>
    <w:rsid w:val="002D5045"/>
    <w:rsid w:val="00321F44"/>
    <w:rsid w:val="00390C49"/>
    <w:rsid w:val="003F4DFE"/>
    <w:rsid w:val="00410C1C"/>
    <w:rsid w:val="0042797D"/>
    <w:rsid w:val="00435554"/>
    <w:rsid w:val="004D657E"/>
    <w:rsid w:val="0050393A"/>
    <w:rsid w:val="00510428"/>
    <w:rsid w:val="005A3B62"/>
    <w:rsid w:val="005E76A8"/>
    <w:rsid w:val="006D0265"/>
    <w:rsid w:val="006E15B7"/>
    <w:rsid w:val="0070666E"/>
    <w:rsid w:val="00731E33"/>
    <w:rsid w:val="00737A9C"/>
    <w:rsid w:val="0074739D"/>
    <w:rsid w:val="0075119A"/>
    <w:rsid w:val="00794E4F"/>
    <w:rsid w:val="007C5AB7"/>
    <w:rsid w:val="009049A9"/>
    <w:rsid w:val="00911332"/>
    <w:rsid w:val="0092474C"/>
    <w:rsid w:val="009A0129"/>
    <w:rsid w:val="009C6CDA"/>
    <w:rsid w:val="009E7E0D"/>
    <w:rsid w:val="00A24A7E"/>
    <w:rsid w:val="00A53AFF"/>
    <w:rsid w:val="00B008D3"/>
    <w:rsid w:val="00B365A4"/>
    <w:rsid w:val="00B474EB"/>
    <w:rsid w:val="00BC3C14"/>
    <w:rsid w:val="00C16DF2"/>
    <w:rsid w:val="00C61E88"/>
    <w:rsid w:val="00C91AD6"/>
    <w:rsid w:val="00CB3E75"/>
    <w:rsid w:val="00CD5D1F"/>
    <w:rsid w:val="00CD653E"/>
    <w:rsid w:val="00D24272"/>
    <w:rsid w:val="00D25D79"/>
    <w:rsid w:val="00DC621D"/>
    <w:rsid w:val="00DF1735"/>
    <w:rsid w:val="00E1172E"/>
    <w:rsid w:val="00E55D01"/>
    <w:rsid w:val="00E71B82"/>
    <w:rsid w:val="00ED31BD"/>
    <w:rsid w:val="00EF07FB"/>
    <w:rsid w:val="00F24FC4"/>
    <w:rsid w:val="00F517F2"/>
    <w:rsid w:val="00FC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4387D2"/>
  <w15:chartTrackingRefBased/>
  <w15:docId w15:val="{64E1300D-09EE-429F-A18E-093F2897CD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181D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81D2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81D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181D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grafodaLista">
    <w:name w:val="List Paragraph"/>
    <w:basedOn w:val="Normal"/>
    <w:uiPriority w:val="34"/>
    <w:qFormat/>
    <w:rsid w:val="007C5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0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Mendonça</dc:creator>
  <cp:keywords/>
  <dc:description/>
  <cp:lastModifiedBy>DIOGO MENDONCA</cp:lastModifiedBy>
  <cp:revision>3</cp:revision>
  <dcterms:created xsi:type="dcterms:W3CDTF">2018-08-08T13:26:00Z</dcterms:created>
  <dcterms:modified xsi:type="dcterms:W3CDTF">2018-08-08T13:27:00Z</dcterms:modified>
</cp:coreProperties>
</file>